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7bc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2285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ba6b0a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dd581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10:04Z</dcterms:created>
  <dcterms:modified xsi:type="dcterms:W3CDTF">2022-01-18T15:10:04Z</dcterms:modified>
</cp:coreProperties>
</file>